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E31DE" w14:textId="4BF48324" w:rsidR="006A45FB" w:rsidRPr="009377AB" w:rsidRDefault="006A45FB" w:rsidP="006A45FB">
      <w:pPr>
        <w:rPr>
          <w:b/>
          <w:bCs/>
          <w:sz w:val="32"/>
          <w:szCs w:val="32"/>
        </w:rPr>
      </w:pPr>
      <w:r w:rsidRPr="009377AB">
        <w:rPr>
          <w:b/>
          <w:bCs/>
          <w:sz w:val="32"/>
          <w:szCs w:val="32"/>
        </w:rPr>
        <w:t>2022/2023 Current Booster List</w:t>
      </w:r>
    </w:p>
    <w:p w14:paraId="211FD7B7" w14:textId="7B543118" w:rsidR="006A45FB" w:rsidRDefault="006A45FB" w:rsidP="006A45FB">
      <w:pPr>
        <w:spacing w:after="0" w:line="240" w:lineRule="auto"/>
      </w:pPr>
      <w:r>
        <w:t>Bakos</w:t>
      </w:r>
      <w:r>
        <w:t xml:space="preserve">, </w:t>
      </w:r>
      <w:r>
        <w:t>Christa</w:t>
      </w:r>
      <w:r w:rsidR="00944D7F">
        <w:tab/>
      </w:r>
      <w:r w:rsidR="00944D7F">
        <w:tab/>
      </w:r>
      <w:r w:rsidR="00944D7F">
        <w:tab/>
      </w:r>
      <w:r w:rsidR="00944D7F">
        <w:tab/>
      </w:r>
      <w:r w:rsidR="00944D7F">
        <w:tab/>
      </w:r>
    </w:p>
    <w:p w14:paraId="5DA34C1D" w14:textId="5761C127" w:rsidR="006A45FB" w:rsidRDefault="006A45FB" w:rsidP="006A45FB">
      <w:pPr>
        <w:spacing w:after="0" w:line="240" w:lineRule="auto"/>
      </w:pPr>
      <w:r>
        <w:t>Barton</w:t>
      </w:r>
      <w:r>
        <w:t xml:space="preserve">, </w:t>
      </w:r>
      <w:r>
        <w:t>Tiffany</w:t>
      </w:r>
    </w:p>
    <w:p w14:paraId="5CABDD0F" w14:textId="6626A24F" w:rsidR="006A45FB" w:rsidRDefault="006A45FB" w:rsidP="006A45FB">
      <w:pPr>
        <w:spacing w:after="0" w:line="240" w:lineRule="auto"/>
      </w:pPr>
      <w:r>
        <w:t>Bautista</w:t>
      </w:r>
      <w:r>
        <w:t xml:space="preserve">, </w:t>
      </w:r>
      <w:r>
        <w:t>Patricio</w:t>
      </w:r>
    </w:p>
    <w:p w14:paraId="484C7133" w14:textId="7CFAAE38" w:rsidR="006A45FB" w:rsidRDefault="006A45FB" w:rsidP="006A45FB">
      <w:pPr>
        <w:spacing w:after="0" w:line="240" w:lineRule="auto"/>
      </w:pPr>
      <w:r>
        <w:t>Blanchard</w:t>
      </w:r>
      <w:r>
        <w:t xml:space="preserve">, </w:t>
      </w:r>
      <w:r>
        <w:t>Sarah</w:t>
      </w:r>
    </w:p>
    <w:p w14:paraId="379F88D2" w14:textId="4EA5AC59" w:rsidR="006A45FB" w:rsidRDefault="006A45FB" w:rsidP="006A45FB">
      <w:pPr>
        <w:spacing w:after="0" w:line="240" w:lineRule="auto"/>
      </w:pPr>
      <w:r>
        <w:t>Buchanan</w:t>
      </w:r>
      <w:r>
        <w:t xml:space="preserve">, </w:t>
      </w:r>
      <w:r>
        <w:t>Erin</w:t>
      </w:r>
    </w:p>
    <w:p w14:paraId="7E50AB37" w14:textId="2D3F390A" w:rsidR="006A45FB" w:rsidRDefault="006A45FB" w:rsidP="006A45FB">
      <w:pPr>
        <w:spacing w:after="0" w:line="240" w:lineRule="auto"/>
      </w:pPr>
      <w:proofErr w:type="spellStart"/>
      <w:r>
        <w:t>Bulatek</w:t>
      </w:r>
      <w:proofErr w:type="spellEnd"/>
      <w:r>
        <w:t xml:space="preserve">, </w:t>
      </w:r>
      <w:r>
        <w:t>Colleen</w:t>
      </w:r>
    </w:p>
    <w:p w14:paraId="77C54F65" w14:textId="24996A1C" w:rsidR="006A45FB" w:rsidRDefault="006A45FB" w:rsidP="006A45FB">
      <w:pPr>
        <w:spacing w:after="0" w:line="240" w:lineRule="auto"/>
      </w:pPr>
      <w:r>
        <w:t>Campbell</w:t>
      </w:r>
      <w:r>
        <w:t xml:space="preserve">, </w:t>
      </w:r>
      <w:r>
        <w:t>Colleen</w:t>
      </w:r>
    </w:p>
    <w:p w14:paraId="6783BD9D" w14:textId="196696DF" w:rsidR="006A45FB" w:rsidRDefault="006A45FB" w:rsidP="006A45FB">
      <w:pPr>
        <w:spacing w:after="0" w:line="240" w:lineRule="auto"/>
      </w:pPr>
      <w:r>
        <w:t>Campbell</w:t>
      </w:r>
      <w:r>
        <w:t xml:space="preserve">, </w:t>
      </w:r>
      <w:r>
        <w:t>Justin</w:t>
      </w:r>
    </w:p>
    <w:p w14:paraId="440E2DD7" w14:textId="518CFC2C" w:rsidR="006A45FB" w:rsidRDefault="006A45FB" w:rsidP="006A45FB">
      <w:pPr>
        <w:spacing w:after="0" w:line="240" w:lineRule="auto"/>
      </w:pPr>
      <w:r>
        <w:t>Caputo</w:t>
      </w:r>
      <w:r>
        <w:t xml:space="preserve">, </w:t>
      </w:r>
      <w:r>
        <w:t>Tracy</w:t>
      </w:r>
    </w:p>
    <w:p w14:paraId="6F0169F8" w14:textId="77A34398" w:rsidR="006A45FB" w:rsidRDefault="006A45FB" w:rsidP="006A45FB">
      <w:pPr>
        <w:spacing w:after="0" w:line="240" w:lineRule="auto"/>
      </w:pPr>
      <w:r>
        <w:t>Conwell</w:t>
      </w:r>
      <w:r>
        <w:tab/>
      </w:r>
      <w:r>
        <w:t xml:space="preserve">, </w:t>
      </w:r>
      <w:r>
        <w:t>Christine</w:t>
      </w:r>
    </w:p>
    <w:p w14:paraId="244B3945" w14:textId="2405A2D3" w:rsidR="006A45FB" w:rsidRDefault="006A45FB" w:rsidP="006A45FB">
      <w:pPr>
        <w:spacing w:after="0" w:line="240" w:lineRule="auto"/>
      </w:pPr>
      <w:r>
        <w:t>Courtois</w:t>
      </w:r>
      <w:r>
        <w:t xml:space="preserve">, </w:t>
      </w:r>
      <w:r>
        <w:t>Elizabeth</w:t>
      </w:r>
    </w:p>
    <w:p w14:paraId="74E0CE60" w14:textId="6A5D6F2A" w:rsidR="006A45FB" w:rsidRDefault="006A45FB" w:rsidP="006A45FB">
      <w:pPr>
        <w:spacing w:after="0" w:line="240" w:lineRule="auto"/>
      </w:pPr>
      <w:r>
        <w:t>Coyne</w:t>
      </w:r>
      <w:r>
        <w:t xml:space="preserve">, </w:t>
      </w:r>
      <w:r>
        <w:t>Lisa</w:t>
      </w:r>
    </w:p>
    <w:p w14:paraId="6F5A2F8F" w14:textId="0406C557" w:rsidR="006A45FB" w:rsidRDefault="006A45FB" w:rsidP="006A45FB">
      <w:pPr>
        <w:spacing w:after="0" w:line="240" w:lineRule="auto"/>
      </w:pPr>
      <w:r>
        <w:t>Crone</w:t>
      </w:r>
      <w:r>
        <w:t xml:space="preserve">, </w:t>
      </w:r>
      <w:r>
        <w:t>Andrea</w:t>
      </w:r>
    </w:p>
    <w:p w14:paraId="71DF765C" w14:textId="52C7CE73" w:rsidR="006A45FB" w:rsidRDefault="006A45FB" w:rsidP="006A45FB">
      <w:pPr>
        <w:spacing w:after="0" w:line="240" w:lineRule="auto"/>
      </w:pPr>
      <w:r>
        <w:t>Cruz</w:t>
      </w:r>
      <w:r>
        <w:t xml:space="preserve">, </w:t>
      </w:r>
      <w:r>
        <w:t>Robert</w:t>
      </w:r>
    </w:p>
    <w:p w14:paraId="24CC998A" w14:textId="5159DF58" w:rsidR="006A45FB" w:rsidRDefault="006A45FB" w:rsidP="006A45FB">
      <w:pPr>
        <w:spacing w:after="0" w:line="240" w:lineRule="auto"/>
      </w:pPr>
      <w:r>
        <w:t>Curran</w:t>
      </w:r>
      <w:r>
        <w:t xml:space="preserve">, </w:t>
      </w:r>
      <w:r>
        <w:t>Dawn</w:t>
      </w:r>
    </w:p>
    <w:p w14:paraId="582B0F2F" w14:textId="720A449E" w:rsidR="006A45FB" w:rsidRDefault="006A45FB" w:rsidP="006A45FB">
      <w:pPr>
        <w:spacing w:after="0" w:line="240" w:lineRule="auto"/>
      </w:pPr>
      <w:r>
        <w:t>Cyr</w:t>
      </w:r>
      <w:r>
        <w:t xml:space="preserve">, </w:t>
      </w:r>
      <w:r>
        <w:t>Gina</w:t>
      </w:r>
    </w:p>
    <w:p w14:paraId="06F265EE" w14:textId="36A92BE8" w:rsidR="006A45FB" w:rsidRDefault="006A45FB" w:rsidP="006A45FB">
      <w:pPr>
        <w:spacing w:after="0" w:line="240" w:lineRule="auto"/>
      </w:pPr>
      <w:r>
        <w:t>Davis</w:t>
      </w:r>
      <w:r>
        <w:t xml:space="preserve">,  </w:t>
      </w:r>
      <w:r>
        <w:t>Andrew</w:t>
      </w:r>
    </w:p>
    <w:p w14:paraId="1C3D0580" w14:textId="19C93558" w:rsidR="006A45FB" w:rsidRDefault="006A45FB" w:rsidP="006A45FB">
      <w:pPr>
        <w:spacing w:after="0" w:line="240" w:lineRule="auto"/>
      </w:pPr>
      <w:r>
        <w:t>DeBuhr</w:t>
      </w:r>
      <w:r>
        <w:t xml:space="preserve">, </w:t>
      </w:r>
      <w:r>
        <w:t>Jeff</w:t>
      </w:r>
    </w:p>
    <w:p w14:paraId="6C08AF27" w14:textId="442089DC" w:rsidR="006A45FB" w:rsidRDefault="006A45FB" w:rsidP="006A45FB">
      <w:pPr>
        <w:spacing w:after="0" w:line="240" w:lineRule="auto"/>
      </w:pPr>
      <w:proofErr w:type="spellStart"/>
      <w:r>
        <w:t>Depakakibo</w:t>
      </w:r>
      <w:proofErr w:type="spellEnd"/>
      <w:r>
        <w:t xml:space="preserve">, </w:t>
      </w:r>
      <w:r>
        <w:t>Pauline</w:t>
      </w:r>
    </w:p>
    <w:p w14:paraId="24345917" w14:textId="4BD74145" w:rsidR="006A45FB" w:rsidRDefault="006A45FB" w:rsidP="006A45FB">
      <w:pPr>
        <w:spacing w:after="0" w:line="240" w:lineRule="auto"/>
      </w:pPr>
      <w:r>
        <w:t>Desarden</w:t>
      </w:r>
      <w:r>
        <w:t xml:space="preserve">, </w:t>
      </w:r>
      <w:r>
        <w:t>Elizabeth</w:t>
      </w:r>
    </w:p>
    <w:p w14:paraId="074A8CD1" w14:textId="11DC12DD" w:rsidR="006A45FB" w:rsidRDefault="006A45FB" w:rsidP="006A45FB">
      <w:pPr>
        <w:spacing w:after="0" w:line="240" w:lineRule="auto"/>
      </w:pPr>
      <w:r>
        <w:t>Dryden</w:t>
      </w:r>
      <w:r>
        <w:t>, J</w:t>
      </w:r>
      <w:r>
        <w:t>ennifer</w:t>
      </w:r>
    </w:p>
    <w:p w14:paraId="5208F003" w14:textId="1CBE6BE8" w:rsidR="006A45FB" w:rsidRDefault="006A45FB" w:rsidP="006A45FB">
      <w:pPr>
        <w:spacing w:after="0" w:line="240" w:lineRule="auto"/>
      </w:pPr>
      <w:r>
        <w:t>Eckelberry</w:t>
      </w:r>
      <w:r>
        <w:t xml:space="preserve">, </w:t>
      </w:r>
      <w:r>
        <w:t>Steven</w:t>
      </w:r>
    </w:p>
    <w:p w14:paraId="3BEC84DF" w14:textId="091113C2" w:rsidR="006A45FB" w:rsidRDefault="006A45FB" w:rsidP="006A45FB">
      <w:pPr>
        <w:spacing w:after="0" w:line="240" w:lineRule="auto"/>
      </w:pPr>
      <w:r>
        <w:t>Eid</w:t>
      </w:r>
      <w:r>
        <w:t xml:space="preserve">, </w:t>
      </w:r>
      <w:r>
        <w:t>Terea</w:t>
      </w:r>
    </w:p>
    <w:p w14:paraId="7BB23A6C" w14:textId="77777777" w:rsidR="006A45FB" w:rsidRDefault="006A45FB" w:rsidP="006A45FB">
      <w:pPr>
        <w:spacing w:after="0" w:line="240" w:lineRule="auto"/>
      </w:pPr>
      <w:proofErr w:type="spellStart"/>
      <w:r>
        <w:t>Ekroth</w:t>
      </w:r>
      <w:proofErr w:type="spellEnd"/>
      <w:r>
        <w:t xml:space="preserve"> / Shields</w:t>
      </w:r>
      <w:r>
        <w:tab/>
        <w:t>Kathryn</w:t>
      </w:r>
    </w:p>
    <w:p w14:paraId="7F783226" w14:textId="341F2CA8" w:rsidR="006A45FB" w:rsidRDefault="006A45FB" w:rsidP="006A45FB">
      <w:pPr>
        <w:spacing w:after="0" w:line="240" w:lineRule="auto"/>
      </w:pPr>
      <w:r>
        <w:t>Engels</w:t>
      </w:r>
      <w:r>
        <w:t xml:space="preserve">, </w:t>
      </w:r>
      <w:r>
        <w:t>Dawn</w:t>
      </w:r>
    </w:p>
    <w:p w14:paraId="4128D1D1" w14:textId="17895641" w:rsidR="006A45FB" w:rsidRDefault="006A45FB" w:rsidP="006A45FB">
      <w:pPr>
        <w:spacing w:after="0" w:line="240" w:lineRule="auto"/>
      </w:pPr>
      <w:r>
        <w:t>Estrada</w:t>
      </w:r>
      <w:r>
        <w:t xml:space="preserve">, </w:t>
      </w:r>
      <w:r>
        <w:t>Jesus</w:t>
      </w:r>
    </w:p>
    <w:p w14:paraId="56061C10" w14:textId="40E3B662" w:rsidR="006A45FB" w:rsidRDefault="006A45FB" w:rsidP="006A45FB">
      <w:pPr>
        <w:spacing w:after="0" w:line="240" w:lineRule="auto"/>
      </w:pPr>
      <w:r>
        <w:t>Farabaugh</w:t>
      </w:r>
      <w:r>
        <w:t xml:space="preserve">, </w:t>
      </w:r>
      <w:r>
        <w:t>Martha</w:t>
      </w:r>
    </w:p>
    <w:p w14:paraId="436F632F" w14:textId="0F5587D0" w:rsidR="006A45FB" w:rsidRDefault="006A45FB" w:rsidP="006A45FB">
      <w:pPr>
        <w:spacing w:after="0" w:line="240" w:lineRule="auto"/>
      </w:pPr>
      <w:r>
        <w:t>Flores/Klaric</w:t>
      </w:r>
      <w:r>
        <w:t xml:space="preserve">, </w:t>
      </w:r>
      <w:r>
        <w:t>Luis</w:t>
      </w:r>
    </w:p>
    <w:p w14:paraId="233CE5F5" w14:textId="51A94234" w:rsidR="006A45FB" w:rsidRDefault="006A45FB" w:rsidP="006A45FB">
      <w:pPr>
        <w:spacing w:after="0" w:line="240" w:lineRule="auto"/>
      </w:pPr>
      <w:r>
        <w:t>Frost</w:t>
      </w:r>
      <w:r>
        <w:t xml:space="preserve">, </w:t>
      </w:r>
      <w:r>
        <w:t>Kerry</w:t>
      </w:r>
    </w:p>
    <w:p w14:paraId="724EA059" w14:textId="4DA98716" w:rsidR="006A45FB" w:rsidRDefault="006A45FB" w:rsidP="006A45FB">
      <w:pPr>
        <w:spacing w:after="0" w:line="240" w:lineRule="auto"/>
      </w:pPr>
      <w:r>
        <w:t>Gac</w:t>
      </w:r>
      <w:r>
        <w:t xml:space="preserve">, </w:t>
      </w:r>
      <w:r>
        <w:t>Kristen</w:t>
      </w:r>
    </w:p>
    <w:p w14:paraId="4D6A66F3" w14:textId="1D1D2405" w:rsidR="006A45FB" w:rsidRDefault="006A45FB" w:rsidP="006A45FB">
      <w:pPr>
        <w:spacing w:after="0" w:line="240" w:lineRule="auto"/>
      </w:pPr>
      <w:r>
        <w:t>Gargano</w:t>
      </w:r>
      <w:r>
        <w:t xml:space="preserve">, </w:t>
      </w:r>
      <w:r>
        <w:t>Barbara</w:t>
      </w:r>
    </w:p>
    <w:p w14:paraId="05FC526C" w14:textId="2A70AF2F" w:rsidR="006A45FB" w:rsidRDefault="006A45FB" w:rsidP="006A45FB">
      <w:pPr>
        <w:spacing w:after="0" w:line="240" w:lineRule="auto"/>
      </w:pPr>
      <w:proofErr w:type="spellStart"/>
      <w:r>
        <w:t>Garigan</w:t>
      </w:r>
      <w:proofErr w:type="spellEnd"/>
      <w:r>
        <w:tab/>
      </w:r>
      <w:r>
        <w:t xml:space="preserve">, </w:t>
      </w:r>
      <w:r>
        <w:t>Joanne</w:t>
      </w:r>
    </w:p>
    <w:p w14:paraId="3BF29A0E" w14:textId="32953BDA" w:rsidR="006A45FB" w:rsidRDefault="006A45FB" w:rsidP="006A45FB">
      <w:pPr>
        <w:spacing w:after="0" w:line="240" w:lineRule="auto"/>
      </w:pPr>
      <w:r>
        <w:t>Gates</w:t>
      </w:r>
      <w:r>
        <w:t xml:space="preserve">, </w:t>
      </w:r>
      <w:r>
        <w:t>Sandra</w:t>
      </w:r>
    </w:p>
    <w:p w14:paraId="650CD3FD" w14:textId="02102C5A" w:rsidR="006A45FB" w:rsidRDefault="006A45FB" w:rsidP="006A45FB">
      <w:pPr>
        <w:spacing w:after="0" w:line="240" w:lineRule="auto"/>
      </w:pPr>
      <w:r>
        <w:t>Gatto</w:t>
      </w:r>
      <w:r>
        <w:t xml:space="preserve">, </w:t>
      </w:r>
      <w:r>
        <w:t>Kim</w:t>
      </w:r>
    </w:p>
    <w:p w14:paraId="382D86FF" w14:textId="619A8E69" w:rsidR="006A45FB" w:rsidRDefault="006A45FB" w:rsidP="006A45FB">
      <w:pPr>
        <w:spacing w:after="0" w:line="240" w:lineRule="auto"/>
      </w:pPr>
      <w:r>
        <w:t>Gillmore</w:t>
      </w:r>
      <w:r>
        <w:t xml:space="preserve">, </w:t>
      </w:r>
      <w:r>
        <w:t>James</w:t>
      </w:r>
    </w:p>
    <w:p w14:paraId="45A0C8AA" w14:textId="4FB3B7D8" w:rsidR="006A45FB" w:rsidRDefault="006A45FB" w:rsidP="006A45FB">
      <w:pPr>
        <w:spacing w:after="0" w:line="240" w:lineRule="auto"/>
      </w:pPr>
      <w:r>
        <w:t>Grzywinski</w:t>
      </w:r>
      <w:r>
        <w:t xml:space="preserve">, </w:t>
      </w:r>
      <w:r>
        <w:t>Michael</w:t>
      </w:r>
    </w:p>
    <w:p w14:paraId="443F0E67" w14:textId="6366C3AA" w:rsidR="006A45FB" w:rsidRDefault="006A45FB" w:rsidP="006A45FB">
      <w:pPr>
        <w:spacing w:after="0" w:line="240" w:lineRule="auto"/>
      </w:pPr>
      <w:r>
        <w:t>Gunkel</w:t>
      </w:r>
      <w:r>
        <w:t xml:space="preserve">, </w:t>
      </w:r>
      <w:r>
        <w:t>Jeanne</w:t>
      </w:r>
    </w:p>
    <w:p w14:paraId="42186DCB" w14:textId="12AB575B" w:rsidR="006A45FB" w:rsidRDefault="006A45FB" w:rsidP="006A45FB">
      <w:pPr>
        <w:spacing w:after="0" w:line="240" w:lineRule="auto"/>
      </w:pPr>
      <w:r>
        <w:t>Hedeen</w:t>
      </w:r>
      <w:r>
        <w:tab/>
      </w:r>
      <w:r>
        <w:t xml:space="preserve">, </w:t>
      </w:r>
      <w:r>
        <w:t>Adena</w:t>
      </w:r>
    </w:p>
    <w:p w14:paraId="3E38DF8F" w14:textId="15550BF2" w:rsidR="006A45FB" w:rsidRDefault="006A45FB" w:rsidP="006A45FB">
      <w:pPr>
        <w:spacing w:after="0" w:line="240" w:lineRule="auto"/>
      </w:pPr>
      <w:r>
        <w:t>Helle</w:t>
      </w:r>
      <w:r>
        <w:t xml:space="preserve">, </w:t>
      </w:r>
      <w:r>
        <w:t>Lisa</w:t>
      </w:r>
    </w:p>
    <w:p w14:paraId="26E5507C" w14:textId="3773ADBF" w:rsidR="006A45FB" w:rsidRDefault="006A45FB" w:rsidP="006A45FB">
      <w:pPr>
        <w:spacing w:after="0" w:line="240" w:lineRule="auto"/>
      </w:pPr>
      <w:r>
        <w:t>Henricksen</w:t>
      </w:r>
      <w:r>
        <w:t xml:space="preserve">, </w:t>
      </w:r>
      <w:r>
        <w:t>Steven</w:t>
      </w:r>
    </w:p>
    <w:p w14:paraId="464D6F3A" w14:textId="24402B62" w:rsidR="006A45FB" w:rsidRDefault="006A45FB" w:rsidP="006A45FB">
      <w:pPr>
        <w:spacing w:after="0" w:line="240" w:lineRule="auto"/>
      </w:pPr>
      <w:r>
        <w:t>Hoelterhoff</w:t>
      </w:r>
      <w:r>
        <w:t xml:space="preserve">, </w:t>
      </w:r>
      <w:r>
        <w:t>Sally</w:t>
      </w:r>
    </w:p>
    <w:p w14:paraId="23B0D72B" w14:textId="119401B1" w:rsidR="006A45FB" w:rsidRDefault="006A45FB" w:rsidP="006A45FB">
      <w:pPr>
        <w:spacing w:after="0" w:line="240" w:lineRule="auto"/>
      </w:pPr>
      <w:r>
        <w:t>Holly</w:t>
      </w:r>
      <w:r>
        <w:t xml:space="preserve">, </w:t>
      </w:r>
      <w:r>
        <w:t>Theresa</w:t>
      </w:r>
    </w:p>
    <w:p w14:paraId="523B50F4" w14:textId="537008C6" w:rsidR="006A45FB" w:rsidRDefault="006A45FB" w:rsidP="006A45FB">
      <w:pPr>
        <w:spacing w:after="0" w:line="240" w:lineRule="auto"/>
      </w:pPr>
      <w:r>
        <w:t>Hubbard</w:t>
      </w:r>
      <w:r>
        <w:t xml:space="preserve">, </w:t>
      </w:r>
      <w:r>
        <w:t>Stephanie</w:t>
      </w:r>
    </w:p>
    <w:p w14:paraId="489D93A8" w14:textId="5F2320AB" w:rsidR="006A45FB" w:rsidRDefault="006A45FB" w:rsidP="006A45FB">
      <w:pPr>
        <w:spacing w:after="0" w:line="240" w:lineRule="auto"/>
      </w:pPr>
      <w:r>
        <w:t>Incandela</w:t>
      </w:r>
      <w:r>
        <w:t xml:space="preserve">, </w:t>
      </w:r>
      <w:r>
        <w:t>Vita</w:t>
      </w:r>
    </w:p>
    <w:p w14:paraId="603666E6" w14:textId="3ABA9F8A" w:rsidR="006A45FB" w:rsidRDefault="006A45FB" w:rsidP="006A45FB">
      <w:pPr>
        <w:spacing w:after="0" w:line="240" w:lineRule="auto"/>
      </w:pPr>
      <w:r>
        <w:t>Jasso</w:t>
      </w:r>
      <w:r>
        <w:t xml:space="preserve">, </w:t>
      </w:r>
      <w:r>
        <w:t>Juan Carlos</w:t>
      </w:r>
    </w:p>
    <w:p w14:paraId="221681B7" w14:textId="375A5ED4" w:rsidR="006A45FB" w:rsidRDefault="006A45FB" w:rsidP="006A45FB">
      <w:pPr>
        <w:spacing w:after="0" w:line="240" w:lineRule="auto"/>
      </w:pPr>
      <w:r>
        <w:t>Jerome</w:t>
      </w:r>
      <w:r>
        <w:t xml:space="preserve">, </w:t>
      </w:r>
      <w:r>
        <w:t>Mindy</w:t>
      </w:r>
    </w:p>
    <w:p w14:paraId="547AFC22" w14:textId="5F4E85CE" w:rsidR="006A45FB" w:rsidRDefault="006A45FB" w:rsidP="006A45FB">
      <w:pPr>
        <w:spacing w:after="0" w:line="240" w:lineRule="auto"/>
      </w:pPr>
      <w:r>
        <w:lastRenderedPageBreak/>
        <w:t>Johnson</w:t>
      </w:r>
      <w:r w:rsidR="00C72964">
        <w:t xml:space="preserve">, </w:t>
      </w:r>
      <w:r>
        <w:t>Cindy</w:t>
      </w:r>
    </w:p>
    <w:p w14:paraId="0D27761A" w14:textId="3BC15270" w:rsidR="006A45FB" w:rsidRDefault="006A45FB" w:rsidP="006A45FB">
      <w:pPr>
        <w:spacing w:after="0" w:line="240" w:lineRule="auto"/>
      </w:pPr>
      <w:proofErr w:type="spellStart"/>
      <w:r>
        <w:t>Kamarat</w:t>
      </w:r>
      <w:proofErr w:type="spellEnd"/>
      <w:r w:rsidR="00026278">
        <w:t xml:space="preserve">, </w:t>
      </w:r>
      <w:r>
        <w:t>Lisa</w:t>
      </w:r>
    </w:p>
    <w:p w14:paraId="3DEA7D71" w14:textId="619A60B3" w:rsidR="006A45FB" w:rsidRDefault="006A45FB" w:rsidP="006A45FB">
      <w:pPr>
        <w:spacing w:after="0" w:line="240" w:lineRule="auto"/>
      </w:pPr>
      <w:r>
        <w:t>Keen</w:t>
      </w:r>
      <w:r w:rsidR="00026278">
        <w:t xml:space="preserve">, </w:t>
      </w:r>
      <w:r>
        <w:t>Beth</w:t>
      </w:r>
    </w:p>
    <w:p w14:paraId="67DB2227" w14:textId="5EF0CF87" w:rsidR="006A45FB" w:rsidRDefault="006A45FB" w:rsidP="006A45FB">
      <w:pPr>
        <w:spacing w:after="0" w:line="240" w:lineRule="auto"/>
      </w:pPr>
      <w:r>
        <w:t>King</w:t>
      </w:r>
      <w:r w:rsidR="00026278">
        <w:t xml:space="preserve">, </w:t>
      </w:r>
      <w:r>
        <w:t>Erin</w:t>
      </w:r>
    </w:p>
    <w:p w14:paraId="5CBA24A8" w14:textId="38FC6D6E" w:rsidR="006A45FB" w:rsidRDefault="006A45FB" w:rsidP="006A45FB">
      <w:pPr>
        <w:spacing w:after="0" w:line="240" w:lineRule="auto"/>
      </w:pPr>
      <w:r>
        <w:t>Klein</w:t>
      </w:r>
      <w:r w:rsidR="00026278">
        <w:t xml:space="preserve">, </w:t>
      </w:r>
      <w:r>
        <w:t>Mike</w:t>
      </w:r>
    </w:p>
    <w:p w14:paraId="6C1D2FD9" w14:textId="0A3C3654" w:rsidR="006A45FB" w:rsidRDefault="006A45FB" w:rsidP="006A45FB">
      <w:pPr>
        <w:spacing w:after="0" w:line="240" w:lineRule="auto"/>
      </w:pPr>
      <w:r>
        <w:t>Kline</w:t>
      </w:r>
      <w:r w:rsidR="00026278">
        <w:t xml:space="preserve">, </w:t>
      </w:r>
      <w:r>
        <w:t>Alyson</w:t>
      </w:r>
    </w:p>
    <w:p w14:paraId="36C18A79" w14:textId="6B29C3C2" w:rsidR="006A45FB" w:rsidRDefault="006A45FB" w:rsidP="006A45FB">
      <w:pPr>
        <w:spacing w:after="0" w:line="240" w:lineRule="auto"/>
      </w:pPr>
      <w:r>
        <w:t>Koth</w:t>
      </w:r>
      <w:r w:rsidR="00026278">
        <w:t xml:space="preserve">, </w:t>
      </w:r>
      <w:r>
        <w:t>Susan</w:t>
      </w:r>
    </w:p>
    <w:p w14:paraId="39EA1A80" w14:textId="28A0FF5A" w:rsidR="006A45FB" w:rsidRDefault="006A45FB" w:rsidP="006A45FB">
      <w:pPr>
        <w:spacing w:after="0" w:line="240" w:lineRule="auto"/>
      </w:pPr>
      <w:r>
        <w:t>Kozlov</w:t>
      </w:r>
      <w:r w:rsidR="00026278">
        <w:t xml:space="preserve">, </w:t>
      </w:r>
      <w:r>
        <w:t>Alexander</w:t>
      </w:r>
    </w:p>
    <w:p w14:paraId="65077278" w14:textId="049C4867" w:rsidR="006A45FB" w:rsidRDefault="006A45FB" w:rsidP="006A45FB">
      <w:pPr>
        <w:spacing w:after="0" w:line="240" w:lineRule="auto"/>
      </w:pPr>
      <w:r>
        <w:t>Kron</w:t>
      </w:r>
      <w:r w:rsidR="00026278">
        <w:t xml:space="preserve">, </w:t>
      </w:r>
      <w:r>
        <w:t>Kristina</w:t>
      </w:r>
    </w:p>
    <w:p w14:paraId="69BF5ADB" w14:textId="2ADDF88C" w:rsidR="006A45FB" w:rsidRDefault="006A45FB" w:rsidP="006A45FB">
      <w:pPr>
        <w:spacing w:after="0" w:line="240" w:lineRule="auto"/>
      </w:pPr>
      <w:r>
        <w:t>Leonard</w:t>
      </w:r>
      <w:r w:rsidR="00026278">
        <w:t xml:space="preserve">, </w:t>
      </w:r>
      <w:r>
        <w:t>Ann</w:t>
      </w:r>
    </w:p>
    <w:p w14:paraId="6D0D67A9" w14:textId="7222A72E" w:rsidR="006A45FB" w:rsidRDefault="006A45FB" w:rsidP="006A45FB">
      <w:pPr>
        <w:spacing w:after="0" w:line="240" w:lineRule="auto"/>
      </w:pPr>
      <w:r>
        <w:t>Lindgren</w:t>
      </w:r>
      <w:r w:rsidR="00026278">
        <w:t xml:space="preserve">, </w:t>
      </w:r>
      <w:r>
        <w:t>Angie</w:t>
      </w:r>
    </w:p>
    <w:p w14:paraId="364EB203" w14:textId="3EEF963F" w:rsidR="006A45FB" w:rsidRDefault="006A45FB" w:rsidP="006A45FB">
      <w:pPr>
        <w:spacing w:after="0" w:line="240" w:lineRule="auto"/>
      </w:pPr>
      <w:r>
        <w:t>Linkevich</w:t>
      </w:r>
      <w:r w:rsidR="00026278">
        <w:t xml:space="preserve">, </w:t>
      </w:r>
      <w:r>
        <w:t>Kenneth</w:t>
      </w:r>
    </w:p>
    <w:p w14:paraId="040FDB0F" w14:textId="66BC37C8" w:rsidR="006A45FB" w:rsidRDefault="006A45FB" w:rsidP="006A45FB">
      <w:pPr>
        <w:spacing w:after="0" w:line="240" w:lineRule="auto"/>
      </w:pPr>
      <w:r>
        <w:t>Lis</w:t>
      </w:r>
      <w:r w:rsidR="00026278">
        <w:t xml:space="preserve">, </w:t>
      </w:r>
      <w:r>
        <w:t>Malgorzata</w:t>
      </w:r>
    </w:p>
    <w:p w14:paraId="6F538A3D" w14:textId="09843FD1" w:rsidR="006A45FB" w:rsidRDefault="006A45FB" w:rsidP="006A45FB">
      <w:pPr>
        <w:spacing w:after="0" w:line="240" w:lineRule="auto"/>
      </w:pPr>
      <w:r>
        <w:t>Lopez</w:t>
      </w:r>
      <w:r w:rsidR="00026278">
        <w:t xml:space="preserve">, </w:t>
      </w:r>
      <w:r>
        <w:t>Karla</w:t>
      </w:r>
    </w:p>
    <w:p w14:paraId="72EB4469" w14:textId="7A2589B1" w:rsidR="006A45FB" w:rsidRDefault="006A45FB" w:rsidP="006A45FB">
      <w:pPr>
        <w:spacing w:after="0" w:line="240" w:lineRule="auto"/>
      </w:pPr>
      <w:r>
        <w:t>Lorek</w:t>
      </w:r>
      <w:r w:rsidR="00026278">
        <w:t xml:space="preserve">, </w:t>
      </w:r>
      <w:r>
        <w:t>Ivete</w:t>
      </w:r>
    </w:p>
    <w:p w14:paraId="46AC72E5" w14:textId="19A2F9CB" w:rsidR="006A45FB" w:rsidRDefault="006A45FB" w:rsidP="006A45FB">
      <w:pPr>
        <w:spacing w:after="0" w:line="240" w:lineRule="auto"/>
      </w:pPr>
      <w:r>
        <w:t>Lorenzana</w:t>
      </w:r>
      <w:r w:rsidR="00026278">
        <w:t xml:space="preserve">, </w:t>
      </w:r>
      <w:proofErr w:type="spellStart"/>
      <w:r>
        <w:t>Ingryd</w:t>
      </w:r>
      <w:proofErr w:type="spellEnd"/>
    </w:p>
    <w:p w14:paraId="60C093AE" w14:textId="2A21C3C9" w:rsidR="006A45FB" w:rsidRDefault="006A45FB" w:rsidP="006A45FB">
      <w:pPr>
        <w:spacing w:after="0" w:line="240" w:lineRule="auto"/>
      </w:pPr>
      <w:r>
        <w:t>MacLean</w:t>
      </w:r>
      <w:r w:rsidR="00026278">
        <w:t xml:space="preserve">, </w:t>
      </w:r>
      <w:r>
        <w:t>Darla</w:t>
      </w:r>
    </w:p>
    <w:p w14:paraId="56EE67E8" w14:textId="77777777" w:rsidR="006A45FB" w:rsidRDefault="006A45FB" w:rsidP="006A45FB">
      <w:pPr>
        <w:spacing w:after="0" w:line="240" w:lineRule="auto"/>
      </w:pPr>
      <w:r>
        <w:t>Martin</w:t>
      </w:r>
      <w:r>
        <w:tab/>
        <w:t>Dawn</w:t>
      </w:r>
    </w:p>
    <w:p w14:paraId="13150620" w14:textId="0390D56C" w:rsidR="006A45FB" w:rsidRDefault="006A45FB" w:rsidP="006A45FB">
      <w:pPr>
        <w:spacing w:after="0" w:line="240" w:lineRule="auto"/>
      </w:pPr>
      <w:r>
        <w:t>Mastropieri</w:t>
      </w:r>
      <w:r w:rsidR="00026278">
        <w:t xml:space="preserve">, </w:t>
      </w:r>
      <w:r>
        <w:t>Heather</w:t>
      </w:r>
    </w:p>
    <w:p w14:paraId="2898C11C" w14:textId="6079BB37" w:rsidR="006A45FB" w:rsidRDefault="006A45FB" w:rsidP="006A45FB">
      <w:pPr>
        <w:spacing w:after="0" w:line="240" w:lineRule="auto"/>
      </w:pPr>
      <w:proofErr w:type="spellStart"/>
      <w:r>
        <w:t>McBreaty</w:t>
      </w:r>
      <w:proofErr w:type="spellEnd"/>
      <w:r w:rsidR="00026278">
        <w:t xml:space="preserve">, </w:t>
      </w:r>
      <w:r>
        <w:t>Megan</w:t>
      </w:r>
    </w:p>
    <w:p w14:paraId="07350D97" w14:textId="47CD6CFE" w:rsidR="006A45FB" w:rsidRDefault="006A45FB" w:rsidP="006A45FB">
      <w:pPr>
        <w:spacing w:after="0" w:line="240" w:lineRule="auto"/>
      </w:pPr>
      <w:r>
        <w:t>McCarthy</w:t>
      </w:r>
      <w:r w:rsidR="00026278">
        <w:t xml:space="preserve">, </w:t>
      </w:r>
      <w:r>
        <w:t>Daniel</w:t>
      </w:r>
    </w:p>
    <w:p w14:paraId="19571919" w14:textId="0D190DB2" w:rsidR="006A45FB" w:rsidRDefault="006A45FB" w:rsidP="006A45FB">
      <w:pPr>
        <w:spacing w:after="0" w:line="240" w:lineRule="auto"/>
      </w:pPr>
      <w:r>
        <w:t>McCarty</w:t>
      </w:r>
      <w:r w:rsidR="00026278">
        <w:t xml:space="preserve">, </w:t>
      </w:r>
      <w:r>
        <w:t>Kevin</w:t>
      </w:r>
    </w:p>
    <w:p w14:paraId="3D6A933F" w14:textId="15BA9854" w:rsidR="006A45FB" w:rsidRDefault="006A45FB" w:rsidP="006A45FB">
      <w:pPr>
        <w:spacing w:after="0" w:line="240" w:lineRule="auto"/>
      </w:pPr>
      <w:r>
        <w:t>McCluskey</w:t>
      </w:r>
      <w:r w:rsidR="00026278">
        <w:t xml:space="preserve">, </w:t>
      </w:r>
      <w:r>
        <w:t>Anne</w:t>
      </w:r>
    </w:p>
    <w:p w14:paraId="3C9FB672" w14:textId="22E77135" w:rsidR="006A45FB" w:rsidRDefault="006A45FB" w:rsidP="006A45FB">
      <w:pPr>
        <w:spacing w:after="0" w:line="240" w:lineRule="auto"/>
      </w:pPr>
      <w:r>
        <w:t>McDonough</w:t>
      </w:r>
      <w:r w:rsidR="00026278">
        <w:t xml:space="preserve">, </w:t>
      </w:r>
      <w:r>
        <w:t>Lorrie</w:t>
      </w:r>
    </w:p>
    <w:p w14:paraId="56271618" w14:textId="0CAED3E5" w:rsidR="006A45FB" w:rsidRDefault="006A45FB" w:rsidP="006A45FB">
      <w:pPr>
        <w:spacing w:after="0" w:line="240" w:lineRule="auto"/>
      </w:pPr>
      <w:r>
        <w:t>McLaughlin</w:t>
      </w:r>
      <w:r w:rsidR="00026278">
        <w:t xml:space="preserve">, </w:t>
      </w:r>
      <w:r>
        <w:t>Ryan</w:t>
      </w:r>
    </w:p>
    <w:p w14:paraId="34877907" w14:textId="3F1A0D06" w:rsidR="006A45FB" w:rsidRDefault="006A45FB" w:rsidP="006A45FB">
      <w:pPr>
        <w:spacing w:after="0" w:line="240" w:lineRule="auto"/>
      </w:pPr>
      <w:r>
        <w:t>Medendorp</w:t>
      </w:r>
      <w:r w:rsidR="00026278">
        <w:t xml:space="preserve">, </w:t>
      </w:r>
      <w:r>
        <w:t>Lisa</w:t>
      </w:r>
    </w:p>
    <w:p w14:paraId="4C3AC102" w14:textId="23524533" w:rsidR="006A45FB" w:rsidRDefault="006A45FB" w:rsidP="006A45FB">
      <w:pPr>
        <w:spacing w:after="0" w:line="240" w:lineRule="auto"/>
      </w:pPr>
      <w:r>
        <w:t>Mendoza/Bote</w:t>
      </w:r>
      <w:r w:rsidR="00026278">
        <w:t xml:space="preserve">, </w:t>
      </w:r>
      <w:r>
        <w:t>Desiree</w:t>
      </w:r>
    </w:p>
    <w:p w14:paraId="050B3DCD" w14:textId="2ED56C89" w:rsidR="006A45FB" w:rsidRDefault="006A45FB" w:rsidP="006A45FB">
      <w:pPr>
        <w:spacing w:after="0" w:line="240" w:lineRule="auto"/>
      </w:pPr>
      <w:r>
        <w:t>Meyer</w:t>
      </w:r>
      <w:r w:rsidR="00026278">
        <w:t xml:space="preserve">, </w:t>
      </w:r>
      <w:r>
        <w:t>Bob</w:t>
      </w:r>
    </w:p>
    <w:p w14:paraId="1B4E8D4F" w14:textId="52C7B490" w:rsidR="006A45FB" w:rsidRDefault="006A45FB" w:rsidP="006A45FB">
      <w:pPr>
        <w:spacing w:after="0" w:line="240" w:lineRule="auto"/>
      </w:pPr>
      <w:proofErr w:type="spellStart"/>
      <w:r>
        <w:t>Mulhall</w:t>
      </w:r>
      <w:r w:rsidR="00026278">
        <w:t>,</w:t>
      </w:r>
      <w:r>
        <w:t>Brian</w:t>
      </w:r>
      <w:proofErr w:type="spellEnd"/>
    </w:p>
    <w:p w14:paraId="2F8FCD24" w14:textId="48BBB21A" w:rsidR="006A45FB" w:rsidRDefault="006A45FB" w:rsidP="006A45FB">
      <w:pPr>
        <w:spacing w:after="0" w:line="240" w:lineRule="auto"/>
      </w:pPr>
      <w:r>
        <w:t>Mundorf</w:t>
      </w:r>
      <w:r w:rsidR="00026278">
        <w:t xml:space="preserve">, </w:t>
      </w:r>
      <w:r>
        <w:t>Yvonne</w:t>
      </w:r>
    </w:p>
    <w:p w14:paraId="3ABDB5D2" w14:textId="6A77CE5C" w:rsidR="006A45FB" w:rsidRDefault="006A45FB" w:rsidP="006A45FB">
      <w:pPr>
        <w:spacing w:after="0" w:line="240" w:lineRule="auto"/>
      </w:pPr>
      <w:r>
        <w:t>Murphy</w:t>
      </w:r>
      <w:r>
        <w:tab/>
      </w:r>
      <w:r w:rsidR="00026278">
        <w:t xml:space="preserve">, </w:t>
      </w:r>
      <w:r>
        <w:t>Nicole</w:t>
      </w:r>
    </w:p>
    <w:p w14:paraId="1AF507AB" w14:textId="7CB42924" w:rsidR="006A45FB" w:rsidRDefault="006A45FB" w:rsidP="006A45FB">
      <w:pPr>
        <w:spacing w:after="0" w:line="240" w:lineRule="auto"/>
      </w:pPr>
      <w:r>
        <w:t>Netzel</w:t>
      </w:r>
      <w:r w:rsidR="00026278">
        <w:t xml:space="preserve">, </w:t>
      </w:r>
      <w:r>
        <w:t>Julienne</w:t>
      </w:r>
    </w:p>
    <w:p w14:paraId="4533DE72" w14:textId="5CD9C85F" w:rsidR="006A45FB" w:rsidRDefault="006A45FB" w:rsidP="006A45FB">
      <w:pPr>
        <w:spacing w:after="0" w:line="240" w:lineRule="auto"/>
      </w:pPr>
      <w:r>
        <w:t>Nicoll</w:t>
      </w:r>
      <w:r w:rsidR="00026278">
        <w:t xml:space="preserve">. </w:t>
      </w:r>
      <w:r>
        <w:t>Jeffrey</w:t>
      </w:r>
    </w:p>
    <w:p w14:paraId="71E9A583" w14:textId="7B1722EB" w:rsidR="006A45FB" w:rsidRDefault="006A45FB" w:rsidP="006A45FB">
      <w:pPr>
        <w:spacing w:after="0" w:line="240" w:lineRule="auto"/>
      </w:pPr>
      <w:r>
        <w:t>O</w:t>
      </w:r>
      <w:r w:rsidR="00026278">
        <w:t>b</w:t>
      </w:r>
      <w:r>
        <w:t>rien</w:t>
      </w:r>
      <w:r w:rsidR="00026278">
        <w:t xml:space="preserve">. </w:t>
      </w:r>
      <w:r>
        <w:t>William</w:t>
      </w:r>
    </w:p>
    <w:p w14:paraId="2B7F7439" w14:textId="476BD8B9" w:rsidR="006A45FB" w:rsidRDefault="006A45FB" w:rsidP="006A45FB">
      <w:pPr>
        <w:spacing w:after="0" w:line="240" w:lineRule="auto"/>
      </w:pPr>
      <w:proofErr w:type="spellStart"/>
      <w:r>
        <w:t>Ochocinski</w:t>
      </w:r>
      <w:proofErr w:type="spellEnd"/>
      <w:r w:rsidR="00026278">
        <w:t xml:space="preserve">, </w:t>
      </w:r>
      <w:r>
        <w:t>Victoria</w:t>
      </w:r>
    </w:p>
    <w:p w14:paraId="539A7C42" w14:textId="5683B6E5" w:rsidR="006A45FB" w:rsidRDefault="006A45FB" w:rsidP="006A45FB">
      <w:pPr>
        <w:spacing w:after="0" w:line="240" w:lineRule="auto"/>
      </w:pPr>
      <w:proofErr w:type="spellStart"/>
      <w:r>
        <w:t>Ornelas</w:t>
      </w:r>
      <w:r w:rsidR="00026278">
        <w:t>,</w:t>
      </w:r>
      <w:r>
        <w:t>Michelle</w:t>
      </w:r>
      <w:proofErr w:type="spellEnd"/>
    </w:p>
    <w:p w14:paraId="689DC9BD" w14:textId="1AECE5B3" w:rsidR="006A45FB" w:rsidRDefault="006A45FB" w:rsidP="006A45FB">
      <w:pPr>
        <w:spacing w:after="0" w:line="240" w:lineRule="auto"/>
      </w:pPr>
      <w:r>
        <w:t>Palermo</w:t>
      </w:r>
      <w:r w:rsidR="00026278">
        <w:t xml:space="preserve">, </w:t>
      </w:r>
      <w:r>
        <w:t>Lisa</w:t>
      </w:r>
    </w:p>
    <w:p w14:paraId="085148BB" w14:textId="56BF1AA9" w:rsidR="006A45FB" w:rsidRDefault="006A45FB" w:rsidP="006A45FB">
      <w:pPr>
        <w:spacing w:after="0" w:line="240" w:lineRule="auto"/>
      </w:pPr>
      <w:r>
        <w:t>Patel</w:t>
      </w:r>
      <w:r w:rsidR="00026278">
        <w:t xml:space="preserve">, </w:t>
      </w:r>
      <w:r>
        <w:t>Sophia</w:t>
      </w:r>
    </w:p>
    <w:p w14:paraId="315FE515" w14:textId="5562F083" w:rsidR="006A45FB" w:rsidRDefault="006A45FB" w:rsidP="006A45FB">
      <w:pPr>
        <w:spacing w:after="0" w:line="240" w:lineRule="auto"/>
      </w:pPr>
      <w:r>
        <w:t>Pelz</w:t>
      </w:r>
      <w:r w:rsidR="00026278">
        <w:t xml:space="preserve">, </w:t>
      </w:r>
      <w:r>
        <w:t>Joy</w:t>
      </w:r>
    </w:p>
    <w:p w14:paraId="46E4247B" w14:textId="30C90E4A" w:rsidR="006A45FB" w:rsidRDefault="006A45FB" w:rsidP="006A45FB">
      <w:pPr>
        <w:spacing w:after="0" w:line="240" w:lineRule="auto"/>
      </w:pPr>
      <w:r>
        <w:t>Perkins</w:t>
      </w:r>
      <w:r w:rsidR="00026278">
        <w:t xml:space="preserve">, </w:t>
      </w:r>
      <w:r>
        <w:t>Melinda</w:t>
      </w:r>
    </w:p>
    <w:p w14:paraId="395851F5" w14:textId="1AB8C64E" w:rsidR="006A45FB" w:rsidRDefault="006A45FB" w:rsidP="006A45FB">
      <w:pPr>
        <w:spacing w:after="0" w:line="240" w:lineRule="auto"/>
      </w:pPr>
      <w:proofErr w:type="spellStart"/>
      <w:r>
        <w:t>Petrasiunaite</w:t>
      </w:r>
      <w:proofErr w:type="spellEnd"/>
      <w:r w:rsidR="00026278">
        <w:t xml:space="preserve">, </w:t>
      </w:r>
      <w:proofErr w:type="spellStart"/>
      <w:r>
        <w:t>Ruta</w:t>
      </w:r>
      <w:proofErr w:type="spellEnd"/>
    </w:p>
    <w:p w14:paraId="0C4D0497" w14:textId="5B3D2E15" w:rsidR="006A45FB" w:rsidRDefault="006A45FB" w:rsidP="006A45FB">
      <w:pPr>
        <w:spacing w:after="0" w:line="240" w:lineRule="auto"/>
      </w:pPr>
      <w:proofErr w:type="spellStart"/>
      <w:r>
        <w:t>Piskule</w:t>
      </w:r>
      <w:proofErr w:type="spellEnd"/>
      <w:r w:rsidR="00026278">
        <w:t xml:space="preserve">, </w:t>
      </w:r>
      <w:r>
        <w:t>Rudy</w:t>
      </w:r>
    </w:p>
    <w:p w14:paraId="01B5CD81" w14:textId="33A0E383" w:rsidR="006A45FB" w:rsidRDefault="006A45FB" w:rsidP="006A45FB">
      <w:pPr>
        <w:spacing w:after="0" w:line="240" w:lineRule="auto"/>
      </w:pPr>
      <w:r>
        <w:t>Pizzuti</w:t>
      </w:r>
      <w:r w:rsidR="00026278">
        <w:t xml:space="preserve">, </w:t>
      </w:r>
      <w:r>
        <w:t>Joseph</w:t>
      </w:r>
    </w:p>
    <w:p w14:paraId="36998DA1" w14:textId="0001611D" w:rsidR="006A45FB" w:rsidRDefault="006A45FB" w:rsidP="006A45FB">
      <w:pPr>
        <w:spacing w:after="0" w:line="240" w:lineRule="auto"/>
      </w:pPr>
      <w:r>
        <w:t>Poulopoulos</w:t>
      </w:r>
      <w:r w:rsidR="00026278">
        <w:t xml:space="preserve">, </w:t>
      </w:r>
      <w:r>
        <w:t>Tom</w:t>
      </w:r>
    </w:p>
    <w:p w14:paraId="3BDB2312" w14:textId="385F5F4E" w:rsidR="006A45FB" w:rsidRDefault="006A45FB" w:rsidP="006A45FB">
      <w:pPr>
        <w:spacing w:after="0" w:line="240" w:lineRule="auto"/>
      </w:pPr>
      <w:r>
        <w:t>Raimondi</w:t>
      </w:r>
      <w:r w:rsidR="00026278">
        <w:t xml:space="preserve">, </w:t>
      </w:r>
      <w:r>
        <w:t>Julienne</w:t>
      </w:r>
    </w:p>
    <w:p w14:paraId="60DD4241" w14:textId="002ABC76" w:rsidR="006A45FB" w:rsidRDefault="006A45FB" w:rsidP="006A45FB">
      <w:pPr>
        <w:spacing w:after="0" w:line="240" w:lineRule="auto"/>
      </w:pPr>
      <w:r>
        <w:t>Reynolds</w:t>
      </w:r>
      <w:r w:rsidR="00026278">
        <w:t xml:space="preserve">, </w:t>
      </w:r>
      <w:r>
        <w:t>Michelle</w:t>
      </w:r>
    </w:p>
    <w:p w14:paraId="234393DA" w14:textId="3007708B" w:rsidR="006A45FB" w:rsidRDefault="006A45FB" w:rsidP="006A45FB">
      <w:pPr>
        <w:spacing w:after="0" w:line="240" w:lineRule="auto"/>
      </w:pPr>
      <w:r>
        <w:t>Richardson</w:t>
      </w:r>
      <w:r w:rsidR="00026278">
        <w:t xml:space="preserve">, </w:t>
      </w:r>
      <w:r>
        <w:t>Rachel</w:t>
      </w:r>
    </w:p>
    <w:p w14:paraId="728BDCAC" w14:textId="6C839B40" w:rsidR="006A45FB" w:rsidRDefault="006A45FB" w:rsidP="006A45FB">
      <w:pPr>
        <w:spacing w:after="0" w:line="240" w:lineRule="auto"/>
      </w:pPr>
      <w:r>
        <w:t>Rizzi</w:t>
      </w:r>
      <w:r w:rsidR="00026278">
        <w:t xml:space="preserve">, </w:t>
      </w:r>
      <w:r>
        <w:t>Erin</w:t>
      </w:r>
    </w:p>
    <w:p w14:paraId="7A9DA173" w14:textId="0F672713" w:rsidR="006A45FB" w:rsidRDefault="006A45FB" w:rsidP="006A45FB">
      <w:pPr>
        <w:spacing w:after="0" w:line="240" w:lineRule="auto"/>
      </w:pPr>
      <w:r>
        <w:lastRenderedPageBreak/>
        <w:t>Rojek</w:t>
      </w:r>
      <w:r w:rsidR="00026278">
        <w:t xml:space="preserve">, </w:t>
      </w:r>
      <w:r>
        <w:t>Melissa</w:t>
      </w:r>
    </w:p>
    <w:p w14:paraId="0C47B96F" w14:textId="6E95CA41" w:rsidR="006A45FB" w:rsidRDefault="006A45FB" w:rsidP="006A45FB">
      <w:pPr>
        <w:spacing w:after="0" w:line="240" w:lineRule="auto"/>
      </w:pPr>
      <w:r>
        <w:t>Ryniec</w:t>
      </w:r>
      <w:r w:rsidR="00026278">
        <w:t xml:space="preserve">, </w:t>
      </w:r>
      <w:r>
        <w:t>Elizabeth</w:t>
      </w:r>
    </w:p>
    <w:p w14:paraId="36A18628" w14:textId="3BC1064F" w:rsidR="006A45FB" w:rsidRDefault="006A45FB" w:rsidP="006A45FB">
      <w:pPr>
        <w:spacing w:after="0" w:line="240" w:lineRule="auto"/>
      </w:pPr>
      <w:r>
        <w:t>Saletta</w:t>
      </w:r>
      <w:r w:rsidR="00026278">
        <w:t xml:space="preserve">, </w:t>
      </w:r>
      <w:r>
        <w:t>Kimberly</w:t>
      </w:r>
    </w:p>
    <w:p w14:paraId="6DA47429" w14:textId="03CA9F15" w:rsidR="006A45FB" w:rsidRDefault="006A45FB" w:rsidP="006A45FB">
      <w:pPr>
        <w:spacing w:after="0" w:line="240" w:lineRule="auto"/>
      </w:pPr>
      <w:r>
        <w:t>Sanders</w:t>
      </w:r>
      <w:r>
        <w:tab/>
      </w:r>
      <w:r w:rsidR="00026278">
        <w:t xml:space="preserve">, </w:t>
      </w:r>
      <w:r>
        <w:t>Brian</w:t>
      </w:r>
    </w:p>
    <w:p w14:paraId="59093B9C" w14:textId="50171655" w:rsidR="006A45FB" w:rsidRDefault="006A45FB" w:rsidP="006A45FB">
      <w:pPr>
        <w:spacing w:after="0" w:line="240" w:lineRule="auto"/>
      </w:pPr>
      <w:proofErr w:type="spellStart"/>
      <w:r>
        <w:t>Sangern</w:t>
      </w:r>
      <w:proofErr w:type="spellEnd"/>
      <w:r w:rsidR="00026278">
        <w:t xml:space="preserve">, </w:t>
      </w:r>
      <w:proofErr w:type="spellStart"/>
      <w:r>
        <w:t>Rattapong</w:t>
      </w:r>
      <w:proofErr w:type="spellEnd"/>
    </w:p>
    <w:p w14:paraId="5240AD1B" w14:textId="5628146E" w:rsidR="006A45FB" w:rsidRDefault="006A45FB" w:rsidP="006A45FB">
      <w:pPr>
        <w:spacing w:after="0" w:line="240" w:lineRule="auto"/>
      </w:pPr>
      <w:r>
        <w:t>Santiago/</w:t>
      </w:r>
      <w:proofErr w:type="spellStart"/>
      <w:r>
        <w:t>Ibarriento</w:t>
      </w:r>
      <w:proofErr w:type="spellEnd"/>
      <w:r w:rsidR="00026278">
        <w:t xml:space="preserve">, </w:t>
      </w:r>
      <w:proofErr w:type="spellStart"/>
      <w:r>
        <w:t>Medaline</w:t>
      </w:r>
      <w:proofErr w:type="spellEnd"/>
    </w:p>
    <w:p w14:paraId="163DD20F" w14:textId="79AFA7FE" w:rsidR="006A45FB" w:rsidRDefault="006A45FB" w:rsidP="006A45FB">
      <w:pPr>
        <w:spacing w:after="0" w:line="240" w:lineRule="auto"/>
      </w:pPr>
      <w:proofErr w:type="spellStart"/>
      <w:r>
        <w:t>Santoro</w:t>
      </w:r>
      <w:r w:rsidR="00026278">
        <w:t>,</w:t>
      </w:r>
      <w:r>
        <w:t>Marcellino</w:t>
      </w:r>
      <w:proofErr w:type="spellEnd"/>
    </w:p>
    <w:p w14:paraId="5CB0367B" w14:textId="552DF11C" w:rsidR="006A45FB" w:rsidRDefault="006A45FB" w:rsidP="006A45FB">
      <w:pPr>
        <w:spacing w:after="0" w:line="240" w:lineRule="auto"/>
      </w:pPr>
      <w:proofErr w:type="spellStart"/>
      <w:r>
        <w:t>Savittaro</w:t>
      </w:r>
      <w:proofErr w:type="spellEnd"/>
      <w:r w:rsidR="00026278">
        <w:t xml:space="preserve">, </w:t>
      </w:r>
      <w:r>
        <w:t>Johnny</w:t>
      </w:r>
    </w:p>
    <w:p w14:paraId="6F26ECE4" w14:textId="4C5CF775" w:rsidR="006A45FB" w:rsidRDefault="006A45FB" w:rsidP="006A45FB">
      <w:pPr>
        <w:spacing w:after="0" w:line="240" w:lineRule="auto"/>
      </w:pPr>
      <w:r>
        <w:t>Savoia</w:t>
      </w:r>
      <w:r w:rsidR="00026278">
        <w:t xml:space="preserve">, </w:t>
      </w:r>
      <w:r>
        <w:t>Vivian</w:t>
      </w:r>
    </w:p>
    <w:p w14:paraId="435AC95C" w14:textId="590E1EDF" w:rsidR="006A45FB" w:rsidRDefault="006A45FB" w:rsidP="006A45FB">
      <w:pPr>
        <w:spacing w:after="0" w:line="240" w:lineRule="auto"/>
      </w:pPr>
      <w:proofErr w:type="spellStart"/>
      <w:r>
        <w:t>Scearce</w:t>
      </w:r>
      <w:r w:rsidR="00026278">
        <w:t>,</w:t>
      </w:r>
      <w:r>
        <w:t>Mindy</w:t>
      </w:r>
      <w:proofErr w:type="spellEnd"/>
    </w:p>
    <w:p w14:paraId="0CEBA2DF" w14:textId="69553A1E" w:rsidR="006A45FB" w:rsidRDefault="006A45FB" w:rsidP="006A45FB">
      <w:pPr>
        <w:spacing w:after="0" w:line="240" w:lineRule="auto"/>
      </w:pPr>
      <w:r>
        <w:t>Schielke</w:t>
      </w:r>
      <w:r w:rsidR="00026278">
        <w:t xml:space="preserve">, </w:t>
      </w:r>
      <w:r>
        <w:t>Randy</w:t>
      </w:r>
    </w:p>
    <w:p w14:paraId="46D3ED53" w14:textId="3C3935A1" w:rsidR="006A45FB" w:rsidRDefault="006A45FB" w:rsidP="006A45FB">
      <w:pPr>
        <w:spacing w:after="0" w:line="240" w:lineRule="auto"/>
      </w:pPr>
      <w:r>
        <w:t>Scire</w:t>
      </w:r>
      <w:r w:rsidR="00026278">
        <w:t xml:space="preserve">, </w:t>
      </w:r>
      <w:r>
        <w:t>Samina</w:t>
      </w:r>
    </w:p>
    <w:p w14:paraId="4B44585A" w14:textId="5B8EE987" w:rsidR="006A45FB" w:rsidRDefault="006A45FB" w:rsidP="006A45FB">
      <w:pPr>
        <w:spacing w:after="0" w:line="240" w:lineRule="auto"/>
      </w:pPr>
      <w:r>
        <w:t>Seiler</w:t>
      </w:r>
      <w:r w:rsidR="00026278">
        <w:t xml:space="preserve">, </w:t>
      </w:r>
      <w:r>
        <w:t>Michelle</w:t>
      </w:r>
    </w:p>
    <w:p w14:paraId="17FE4E50" w14:textId="4A8CCE0D" w:rsidR="006A45FB" w:rsidRDefault="006A45FB" w:rsidP="006A45FB">
      <w:pPr>
        <w:spacing w:after="0" w:line="240" w:lineRule="auto"/>
      </w:pPr>
      <w:r>
        <w:t>Shah</w:t>
      </w:r>
      <w:r w:rsidR="00026278">
        <w:t xml:space="preserve">, </w:t>
      </w:r>
      <w:r>
        <w:t>Pragnesh</w:t>
      </w:r>
    </w:p>
    <w:p w14:paraId="120F0FD5" w14:textId="3AB785CA" w:rsidR="006A45FB" w:rsidRDefault="006A45FB" w:rsidP="006A45FB">
      <w:pPr>
        <w:spacing w:after="0" w:line="240" w:lineRule="auto"/>
      </w:pPr>
      <w:r>
        <w:t>Shah</w:t>
      </w:r>
      <w:r w:rsidR="00026278">
        <w:t xml:space="preserve">, </w:t>
      </w:r>
      <w:r>
        <w:t>Steven</w:t>
      </w:r>
    </w:p>
    <w:p w14:paraId="66DF1DC4" w14:textId="155D4EE3" w:rsidR="006A45FB" w:rsidRDefault="006A45FB" w:rsidP="006A45FB">
      <w:pPr>
        <w:spacing w:after="0" w:line="240" w:lineRule="auto"/>
      </w:pPr>
      <w:r>
        <w:t>Simpson</w:t>
      </w:r>
      <w:r w:rsidR="00026278">
        <w:t xml:space="preserve">, </w:t>
      </w:r>
      <w:r>
        <w:t>Erin</w:t>
      </w:r>
    </w:p>
    <w:p w14:paraId="1885DBAC" w14:textId="0B75584E" w:rsidR="006A45FB" w:rsidRDefault="006A45FB" w:rsidP="006A45FB">
      <w:pPr>
        <w:spacing w:after="0" w:line="240" w:lineRule="auto"/>
      </w:pPr>
      <w:r>
        <w:t>Skaggs</w:t>
      </w:r>
      <w:r w:rsidR="00026278">
        <w:t xml:space="preserve">, </w:t>
      </w:r>
      <w:r>
        <w:t>Samantha</w:t>
      </w:r>
    </w:p>
    <w:p w14:paraId="62490570" w14:textId="7627B328" w:rsidR="006A45FB" w:rsidRDefault="006A45FB" w:rsidP="006A45FB">
      <w:pPr>
        <w:spacing w:after="0" w:line="240" w:lineRule="auto"/>
      </w:pPr>
      <w:r>
        <w:t>Skoric</w:t>
      </w:r>
      <w:r w:rsidR="00026278">
        <w:t xml:space="preserve">, </w:t>
      </w:r>
      <w:r>
        <w:t>Karen</w:t>
      </w:r>
    </w:p>
    <w:p w14:paraId="26627D1F" w14:textId="4D893417" w:rsidR="006A45FB" w:rsidRDefault="006A45FB" w:rsidP="006A45FB">
      <w:pPr>
        <w:spacing w:after="0" w:line="240" w:lineRule="auto"/>
      </w:pPr>
      <w:r>
        <w:t>Smolenski</w:t>
      </w:r>
      <w:r w:rsidR="00026278">
        <w:t xml:space="preserve">, </w:t>
      </w:r>
      <w:r>
        <w:t>Andrew</w:t>
      </w:r>
    </w:p>
    <w:p w14:paraId="2B66C32A" w14:textId="04EDBEF1" w:rsidR="006A45FB" w:rsidRDefault="006A45FB" w:rsidP="006A45FB">
      <w:pPr>
        <w:spacing w:after="0" w:line="240" w:lineRule="auto"/>
      </w:pPr>
      <w:r>
        <w:t>Sprehe</w:t>
      </w:r>
      <w:r w:rsidR="00026278">
        <w:t xml:space="preserve">, </w:t>
      </w:r>
      <w:r>
        <w:t>Wendy</w:t>
      </w:r>
    </w:p>
    <w:p w14:paraId="2059DEE1" w14:textId="72B11350" w:rsidR="006A45FB" w:rsidRDefault="006A45FB" w:rsidP="006A45FB">
      <w:pPr>
        <w:spacing w:after="0" w:line="240" w:lineRule="auto"/>
      </w:pPr>
      <w:r>
        <w:t>Stankus</w:t>
      </w:r>
      <w:r w:rsidR="00026278">
        <w:t xml:space="preserve">, </w:t>
      </w:r>
      <w:r>
        <w:t>Tim</w:t>
      </w:r>
    </w:p>
    <w:p w14:paraId="32C80F31" w14:textId="36B8EFE4" w:rsidR="006A45FB" w:rsidRDefault="006A45FB" w:rsidP="006A45FB">
      <w:pPr>
        <w:spacing w:after="0" w:line="240" w:lineRule="auto"/>
      </w:pPr>
      <w:r>
        <w:t>Stitt</w:t>
      </w:r>
      <w:r w:rsidR="00026278">
        <w:t xml:space="preserve">, </w:t>
      </w:r>
      <w:r>
        <w:t>Kimberly</w:t>
      </w:r>
    </w:p>
    <w:p w14:paraId="3FFBA025" w14:textId="500CF04A" w:rsidR="006A45FB" w:rsidRDefault="006A45FB" w:rsidP="006A45FB">
      <w:pPr>
        <w:spacing w:after="0" w:line="240" w:lineRule="auto"/>
      </w:pPr>
      <w:r>
        <w:t>Swan</w:t>
      </w:r>
      <w:r w:rsidR="00026278">
        <w:t xml:space="preserve">, </w:t>
      </w:r>
      <w:r>
        <w:t>Lisa</w:t>
      </w:r>
    </w:p>
    <w:p w14:paraId="333B8103" w14:textId="130B89DC" w:rsidR="006A45FB" w:rsidRDefault="006A45FB" w:rsidP="006A45FB">
      <w:pPr>
        <w:spacing w:after="0" w:line="240" w:lineRule="auto"/>
      </w:pPr>
      <w:r>
        <w:t>Taylor</w:t>
      </w:r>
      <w:r w:rsidR="00026278">
        <w:t xml:space="preserve">, </w:t>
      </w:r>
      <w:r>
        <w:t>Scott</w:t>
      </w:r>
    </w:p>
    <w:p w14:paraId="0CD11434" w14:textId="5D311F96" w:rsidR="006A45FB" w:rsidRDefault="006A45FB" w:rsidP="006A45FB">
      <w:pPr>
        <w:spacing w:after="0" w:line="240" w:lineRule="auto"/>
      </w:pPr>
      <w:r>
        <w:t>Thomas</w:t>
      </w:r>
      <w:r w:rsidR="00026278">
        <w:t xml:space="preserve">, </w:t>
      </w:r>
      <w:r>
        <w:t>Melissa</w:t>
      </w:r>
    </w:p>
    <w:p w14:paraId="4C00C6A3" w14:textId="49F77A38" w:rsidR="006A45FB" w:rsidRDefault="006A45FB" w:rsidP="006A45FB">
      <w:pPr>
        <w:spacing w:after="0" w:line="240" w:lineRule="auto"/>
      </w:pPr>
      <w:r>
        <w:t>Thorner</w:t>
      </w:r>
      <w:r>
        <w:tab/>
      </w:r>
      <w:r w:rsidR="00026278">
        <w:t xml:space="preserve">, </w:t>
      </w:r>
      <w:r>
        <w:t>Abagail</w:t>
      </w:r>
    </w:p>
    <w:p w14:paraId="54D13A73" w14:textId="116BF726" w:rsidR="006A45FB" w:rsidRDefault="006A45FB" w:rsidP="006A45FB">
      <w:pPr>
        <w:spacing w:after="0" w:line="240" w:lineRule="auto"/>
      </w:pPr>
      <w:r>
        <w:t>Thorson</w:t>
      </w:r>
      <w:r w:rsidR="00026278">
        <w:t xml:space="preserve">, </w:t>
      </w:r>
      <w:r>
        <w:t>Suzanne</w:t>
      </w:r>
    </w:p>
    <w:p w14:paraId="79BC2271" w14:textId="67D20C4F" w:rsidR="006A45FB" w:rsidRDefault="006A45FB" w:rsidP="006A45FB">
      <w:pPr>
        <w:spacing w:after="0" w:line="240" w:lineRule="auto"/>
      </w:pPr>
      <w:r>
        <w:t>Tonti</w:t>
      </w:r>
      <w:r w:rsidR="00026278">
        <w:t xml:space="preserve">, </w:t>
      </w:r>
      <w:r>
        <w:t>Tara</w:t>
      </w:r>
    </w:p>
    <w:p w14:paraId="418252FE" w14:textId="04D19C28" w:rsidR="006A45FB" w:rsidRDefault="006A45FB" w:rsidP="006A45FB">
      <w:pPr>
        <w:spacing w:after="0" w:line="240" w:lineRule="auto"/>
      </w:pPr>
      <w:r>
        <w:t>Torres</w:t>
      </w:r>
      <w:r w:rsidR="00026278">
        <w:t xml:space="preserve">, </w:t>
      </w:r>
      <w:r>
        <w:t>Ramona</w:t>
      </w:r>
    </w:p>
    <w:p w14:paraId="3FB6C38C" w14:textId="53E30527" w:rsidR="006A45FB" w:rsidRDefault="006A45FB" w:rsidP="006A45FB">
      <w:pPr>
        <w:spacing w:after="0" w:line="240" w:lineRule="auto"/>
      </w:pPr>
      <w:r>
        <w:t>Vega / Curcio</w:t>
      </w:r>
      <w:r w:rsidR="00026278">
        <w:t xml:space="preserve">, </w:t>
      </w:r>
      <w:r>
        <w:t>Julie</w:t>
      </w:r>
    </w:p>
    <w:p w14:paraId="6178B390" w14:textId="6CEE35F8" w:rsidR="006A45FB" w:rsidRDefault="006A45FB" w:rsidP="006A45FB">
      <w:pPr>
        <w:spacing w:after="0" w:line="240" w:lineRule="auto"/>
      </w:pPr>
      <w:r>
        <w:t>Wagner</w:t>
      </w:r>
      <w:r>
        <w:tab/>
      </w:r>
      <w:r w:rsidR="00026278">
        <w:t xml:space="preserve">, </w:t>
      </w:r>
      <w:r>
        <w:t>Kristin</w:t>
      </w:r>
    </w:p>
    <w:p w14:paraId="6E8D961E" w14:textId="42FA7FFF" w:rsidR="006A45FB" w:rsidRDefault="006A45FB" w:rsidP="006A45FB">
      <w:pPr>
        <w:spacing w:after="0" w:line="240" w:lineRule="auto"/>
      </w:pPr>
      <w:r>
        <w:t>Wankel</w:t>
      </w:r>
      <w:r w:rsidR="00026278">
        <w:t xml:space="preserve">, </w:t>
      </w:r>
      <w:r>
        <w:t>Jeffrey</w:t>
      </w:r>
    </w:p>
    <w:p w14:paraId="48C4F1F0" w14:textId="7546AEE2" w:rsidR="006A45FB" w:rsidRDefault="006A45FB" w:rsidP="006A45FB">
      <w:pPr>
        <w:spacing w:after="0" w:line="240" w:lineRule="auto"/>
      </w:pPr>
      <w:proofErr w:type="spellStart"/>
      <w:r>
        <w:t>Weithofer</w:t>
      </w:r>
      <w:proofErr w:type="spellEnd"/>
      <w:r w:rsidR="00026278">
        <w:t xml:space="preserve">, </w:t>
      </w:r>
      <w:r>
        <w:t>Patricia</w:t>
      </w:r>
    </w:p>
    <w:p w14:paraId="46825389" w14:textId="4E1828E4" w:rsidR="006A45FB" w:rsidRDefault="006A45FB" w:rsidP="006A45FB">
      <w:pPr>
        <w:spacing w:after="0" w:line="240" w:lineRule="auto"/>
      </w:pPr>
      <w:r>
        <w:t>Wilson</w:t>
      </w:r>
      <w:r w:rsidR="00026278">
        <w:t xml:space="preserve">, </w:t>
      </w:r>
      <w:r>
        <w:t>Rodney</w:t>
      </w:r>
    </w:p>
    <w:p w14:paraId="10CB9653" w14:textId="39AA3691" w:rsidR="006A45FB" w:rsidRDefault="006A45FB" w:rsidP="006A45FB">
      <w:pPr>
        <w:spacing w:after="0" w:line="240" w:lineRule="auto"/>
      </w:pPr>
      <w:r>
        <w:t>Wise</w:t>
      </w:r>
      <w:r w:rsidR="00026278">
        <w:t xml:space="preserve">, </w:t>
      </w:r>
      <w:r>
        <w:t>Brianna</w:t>
      </w:r>
    </w:p>
    <w:p w14:paraId="6D52A2AD" w14:textId="2FF4FA38" w:rsidR="006A45FB" w:rsidRDefault="006A45FB" w:rsidP="006A45FB">
      <w:pPr>
        <w:spacing w:after="0" w:line="240" w:lineRule="auto"/>
      </w:pPr>
      <w:proofErr w:type="spellStart"/>
      <w:r>
        <w:t>Wotovich</w:t>
      </w:r>
      <w:proofErr w:type="spellEnd"/>
      <w:r w:rsidR="00026278">
        <w:t xml:space="preserve">, </w:t>
      </w:r>
      <w:r>
        <w:t>Carol</w:t>
      </w:r>
    </w:p>
    <w:p w14:paraId="1637AD5A" w14:textId="28CED0B3" w:rsidR="006A45FB" w:rsidRDefault="006A45FB" w:rsidP="006A45FB">
      <w:pPr>
        <w:spacing w:after="0" w:line="240" w:lineRule="auto"/>
      </w:pPr>
      <w:r>
        <w:t>Yario</w:t>
      </w:r>
      <w:r w:rsidR="00026278">
        <w:t xml:space="preserve">, </w:t>
      </w:r>
      <w:r>
        <w:t>Stefanie</w:t>
      </w:r>
    </w:p>
    <w:p w14:paraId="71021BC0" w14:textId="2CBFE4C1" w:rsidR="006A45FB" w:rsidRDefault="006A45FB" w:rsidP="006A45FB">
      <w:pPr>
        <w:spacing w:after="0" w:line="240" w:lineRule="auto"/>
      </w:pPr>
      <w:proofErr w:type="spellStart"/>
      <w:r>
        <w:t>Zeluk</w:t>
      </w:r>
      <w:proofErr w:type="spellEnd"/>
      <w:r w:rsidR="00944D7F">
        <w:t xml:space="preserve">, </w:t>
      </w:r>
      <w:r>
        <w:t>Marta</w:t>
      </w:r>
    </w:p>
    <w:p w14:paraId="02A1D899" w14:textId="01DA28BB" w:rsidR="00EE18D1" w:rsidRDefault="006A45FB" w:rsidP="006A45FB">
      <w:pPr>
        <w:spacing w:after="0" w:line="240" w:lineRule="auto"/>
      </w:pPr>
      <w:r>
        <w:t>Zubik</w:t>
      </w:r>
      <w:r w:rsidR="00944D7F">
        <w:t xml:space="preserve">, </w:t>
      </w:r>
      <w:r>
        <w:t>Michelle</w:t>
      </w:r>
    </w:p>
    <w:sectPr w:rsidR="00EE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NrYwNTA3MTE3NbJQ0lEKTi0uzszPAykwrAUAUBZUCywAAAA="/>
  </w:docVars>
  <w:rsids>
    <w:rsidRoot w:val="006A45FB"/>
    <w:rsid w:val="00026278"/>
    <w:rsid w:val="000E3F08"/>
    <w:rsid w:val="006A45FB"/>
    <w:rsid w:val="009377AB"/>
    <w:rsid w:val="00944D7F"/>
    <w:rsid w:val="00C72964"/>
    <w:rsid w:val="00EE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A9922"/>
  <w15:chartTrackingRefBased/>
  <w15:docId w15:val="{74E0C8DA-A69F-439B-8462-C4447EB13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7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a Hedeen</dc:creator>
  <cp:keywords/>
  <dc:description/>
  <cp:lastModifiedBy>Adena Hedeen</cp:lastModifiedBy>
  <cp:revision>2</cp:revision>
  <dcterms:created xsi:type="dcterms:W3CDTF">2023-02-25T21:24:00Z</dcterms:created>
  <dcterms:modified xsi:type="dcterms:W3CDTF">2023-02-25T22:11:00Z</dcterms:modified>
</cp:coreProperties>
</file>